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рилко-Рюмин</w:t>
      </w:r>
      <w:r>
        <w:t xml:space="preserve"> </w:t>
      </w:r>
      <w:r>
        <w:t xml:space="preserve">Евген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ого опыта работы с программами, написанными на ассемблере NASM, а именно - освоение процедур компиляций и сбор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таких как C/C++, Perl, Python и пр. Н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 из нулей и единиц — машинные коды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мам, написанным на машинном языке, ибо транслятор просто переводит мнемоническиеиобозначения команд в последовательности бит (нулей и единиц). Используемые мнемоники обычно одинаковы для всех процессоров одной архитектуры или семейства архитектур (среди широко известных — мнемоники процессоров и контроллеров x86, ARM, SPARC, PowerPC,M68k). Таким образом для каждой архитектуры существует свой ассемблер и, соответственно, свой язык ассемблера.</w:t>
      </w:r>
      <w:r>
        <w:t xml:space="preserve"> </w:t>
      </w:r>
      <w:r>
        <w:t xml:space="preserve">Наиболее распространёнными ассемблерами для архитектуры x86 являются:</w:t>
      </w:r>
      <w:r>
        <w:t xml:space="preserve"> </w:t>
      </w:r>
      <w:r>
        <w:t xml:space="preserve">1) Для DOS/Windows: Borland Turbo Assembler (TASM), Microsoft Macro Assembler (MASM) и Watcom assembler (WASM).</w:t>
      </w:r>
      <w:r>
        <w:t xml:space="preserve"> </w:t>
      </w:r>
      <w:r>
        <w:t xml:space="preserve">2) Для GNU/Linux: gas (GNU Assembler), использующий AT&amp;T-синтаксис, в отличие отбольшинства других популярных ассемблеров, которые используют Intel-синтаксис.</w:t>
      </w:r>
      <w:r>
        <w:t xml:space="preserve"> </w:t>
      </w:r>
      <w:r>
        <w:t xml:space="preserve">Для записи команд в NASM используются:</w:t>
      </w:r>
      <w:r>
        <w:t xml:space="preserve"> </w:t>
      </w:r>
      <w:r>
        <w:t xml:space="preserve">1) Мнемокод— непосредственно мнемоника инструкции процессору, которая является обязательной частью команды.</w:t>
      </w:r>
      <w:r>
        <w:t xml:space="preserve"> </w:t>
      </w:r>
      <w:r>
        <w:t xml:space="preserve">2) Операнды - числа, данные, адреса регистров или адреса оперативной памяти.</w:t>
      </w:r>
      <w:r>
        <w:t xml:space="preserve"> </w:t>
      </w:r>
      <w:r>
        <w:t xml:space="preserve">3) Метка — идентификатор, с которым ассемблер ассоциирует некоторое число, чаще всего адрес в памяти. (Метка перед командой связана с адресом данной команды). Допустимыми символами в метках являются буквы, цифры, а также следующие символы:</w:t>
      </w:r>
      <w:r>
        <w:t xml:space="preserve"> </w:t>
      </w:r>
      <w:r>
        <w:rPr>
          <w:iCs/>
          <w:i/>
        </w:rPr>
        <w:t xml:space="preserve">, $, #, @,~,. и ?.</w:t>
      </w:r>
      <w:r>
        <w:rPr>
          <w:iCs/>
          <w:i/>
        </w:rPr>
        <w:t xml:space="preserve"> </w:t>
      </w:r>
      <w:r>
        <w:rPr>
          <w:iCs/>
          <w:i/>
        </w:rPr>
        <w:t xml:space="preserve">Начинаться метка или идентификатор могут с буквы, .,</w:t>
      </w:r>
      <w:r>
        <w:rPr>
          <w:iCs/>
          <w:i/>
        </w:rPr>
        <w:t xml:space="preserve"> </w:t>
      </w:r>
      <w:r>
        <w:t xml:space="preserve"> </w:t>
      </w:r>
      <w:r>
        <w:t xml:space="preserve">и ?.</w:t>
      </w:r>
      <w:r>
        <w:t xml:space="preserve"> </w:t>
      </w:r>
      <w:r>
        <w:t xml:space="preserve">Перед идентификаторами, которые пишутся как зарезервированные слова, нужно писать $, чтобы компилятор трактовал его верно (так называемое экранирование). Максимальная длина идентификатора составляет 4095 символов.</w:t>
      </w:r>
      <w:r>
        <w:t xml:space="preserve"> </w:t>
      </w:r>
      <w:r>
        <w:t xml:space="preserve">Программа на языке ассемблера также может содержать директивы 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рограмма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 также перехожу в каталог и создаю текстовый файл hello.asm. (рис.1).</w:t>
      </w:r>
    </w:p>
    <w:p>
      <w:pPr>
        <w:pStyle w:val="CaptionedFigure"/>
      </w:pPr>
      <w:r>
        <w:drawing>
          <wp:inline>
            <wp:extent cx="3733800" cy="943275"/>
            <wp:effectExtent b="0" l="0" r="0" t="0"/>
            <wp:docPr descr="Создание каталог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Открытие файла. (рис.2).</w:t>
      </w:r>
    </w:p>
    <w:p>
      <w:pPr>
        <w:pStyle w:val="CaptionedFigure"/>
      </w:pPr>
      <w:r>
        <w:drawing>
          <wp:inline>
            <wp:extent cx="3733800" cy="232653"/>
            <wp:effectExtent b="0" l="0" r="0" t="0"/>
            <wp:docPr descr="Перемещение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pStyle w:val="BodyText"/>
      </w:pPr>
      <w:r>
        <w:t xml:space="preserve">Ввожу нужный текст. (рис.3).</w:t>
      </w:r>
    </w:p>
    <w:p>
      <w:pPr>
        <w:pStyle w:val="CaptionedFigure"/>
      </w:pPr>
      <w:r>
        <w:drawing>
          <wp:inline>
            <wp:extent cx="3733800" cy="3133725"/>
            <wp:effectExtent b="0" l="0" r="0" t="0"/>
            <wp:docPr descr="Ввод текст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3"/>
        </w:numPr>
        <w:pStyle w:val="Compact"/>
      </w:pP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Выполним компиляцию приведённого выше текста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. Сделаем проверку. (рис.4).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Компиляция текста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numPr>
          <w:ilvl w:val="0"/>
          <w:numId w:val="1004"/>
        </w:numPr>
        <w:pStyle w:val="Compact"/>
      </w:pP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. Проверяю правильность выполнения команды. (рис.5).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Компиляция текста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numPr>
          <w:ilvl w:val="0"/>
          <w:numId w:val="1005"/>
        </w:numPr>
        <w:pStyle w:val="Compact"/>
      </w:pP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. Ключ -о задает имя создаваемого исполняемого файла. Выполняю ту же самую команду со значением main. Объектный файл, из которого собран этот исполняемый файл, имеет имя obj.o (рис.6).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Передача объектного файла на обработку компановщику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ановщику</w:t>
      </w:r>
    </w:p>
    <w:p>
      <w:pPr>
        <w:numPr>
          <w:ilvl w:val="0"/>
          <w:numId w:val="1006"/>
        </w:numPr>
        <w:pStyle w:val="Compact"/>
      </w:pP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. (рис.7).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7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. С помощью текстового редактора открываю файл lab4.asm и вношу изменения в программу так, чтобы она выводила мои имя и фамилию. (рис.8).</w:t>
      </w:r>
    </w:p>
    <w:p>
      <w:pPr>
        <w:pStyle w:val="CaptionedFigure"/>
      </w:pPr>
      <w:r>
        <w:drawing>
          <wp:inline>
            <wp:extent cx="3733800" cy="1444205"/>
            <wp:effectExtent b="0" l="0" r="0" t="0"/>
            <wp:docPr descr="Создание копии файла и его открытие, редактирование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и его открытие, редактирование</w:t>
      </w:r>
    </w:p>
    <w:p>
      <w:pPr>
        <w:pStyle w:val="BodyText"/>
      </w:pPr>
      <w:r>
        <w:t xml:space="preserve">Компилирую текст программы в объектный файл, передаю его компоновщику. Запускаю исполняемый файл lab4, на экран действительно выводятся мои имя и фамилия. (рис.9)</w:t>
      </w:r>
    </w:p>
    <w:p>
      <w:pPr>
        <w:pStyle w:val="CaptionedFigure"/>
      </w:pPr>
      <w:r>
        <w:drawing>
          <wp:inline>
            <wp:extent cx="3733800" cy="3350328"/>
            <wp:effectExtent b="0" l="0" r="0" t="0"/>
            <wp:docPr descr="Компиляция, передача компоновщику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, передача компоновщику</w:t>
      </w:r>
    </w:p>
    <w:p>
      <w:pPr>
        <w:pStyle w:val="BodyText"/>
      </w:pPr>
      <w:r>
        <w:t xml:space="preserve">Удаляю лишние файлы в текущем каталоге с помощью утилиты rm, ведь</w:t>
      </w:r>
      <w:r>
        <w:t xml:space="preserve"> </w:t>
      </w:r>
      <w:r>
        <w:t xml:space="preserve">копии файлов остались в другой директории (рис. 4.10). Также с помощью</w:t>
      </w:r>
      <w:r>
        <w:t xml:space="preserve"> </w:t>
      </w:r>
      <w:r>
        <w:t xml:space="preserve">команд git add . и git commit добавляю файлы на GitHub, комментируя</w:t>
      </w:r>
      <w:r>
        <w:t xml:space="preserve"> </w:t>
      </w:r>
      <w:r>
        <w:t xml:space="preserve">действие как добавление файлов для лабораторной работы №4(рис.10)</w:t>
      </w:r>
    </w:p>
    <w:p>
      <w:pPr>
        <w:pStyle w:val="CaptionedFigure"/>
      </w:pPr>
      <w:r>
        <w:drawing>
          <wp:inline>
            <wp:extent cx="3733800" cy="3350328"/>
            <wp:effectExtent b="0" l="0" r="0" t="0"/>
            <wp:docPr descr="Отправка файлов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обрёл практический опыт работы с программами, написанными на ассемблере NASM, конкретнее - освоил процедуры компиляций и сборки.</w:t>
      </w:r>
    </w:p>
    <w:bookmarkEnd w:id="54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Архитектура ЭВМ](https://esystem.rudn.ru/pluginfile.php/2089084/mod_resource/content/0/Лабораторная%20работа%20№4.%2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урилко-Рюмин Евгений</dc:creator>
  <dc:language>ru-RU</dc:language>
  <cp:keywords/>
  <dcterms:created xsi:type="dcterms:W3CDTF">2023-10-27T21:52:49Z</dcterms:created>
  <dcterms:modified xsi:type="dcterms:W3CDTF">2023-10-27T21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